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9E2F8" w14:textId="77777777"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35D62" w14:paraId="45195AEF" w14:textId="77777777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14:paraId="6F0520ED" w14:textId="77777777" w:rsidR="008E38D0" w:rsidRPr="00F60758" w:rsidRDefault="008E38D0" w:rsidP="008E38D0">
            <w:pPr>
              <w:spacing w:before="480"/>
              <w:jc w:val="center"/>
              <w:rPr>
                <w:rFonts w:ascii="Tahoma" w:hAnsi="Tahoma" w:cs="Tahoma"/>
                <w:b/>
              </w:rPr>
            </w:pPr>
            <w:bookmarkStart w:id="0" w:name="_Hlk156823443"/>
            <w:bookmarkStart w:id="1" w:name="_Hlk156823444"/>
            <w:r>
              <w:rPr>
                <w:rFonts w:ascii="Tahoma" w:hAnsi="Tahoma" w:cs="Tahoma"/>
                <w:b/>
                <w:noProof/>
                <w:sz w:val="28"/>
              </w:rPr>
              <w:drawing>
                <wp:anchor distT="0" distB="0" distL="114300" distR="114300" simplePos="0" relativeHeight="251660288" behindDoc="0" locked="0" layoutInCell="1" allowOverlap="1" wp14:anchorId="1365D6CB" wp14:editId="44EDEBC2">
                  <wp:simplePos x="0" y="0"/>
                  <wp:positionH relativeFrom="margin">
                    <wp:align>left</wp:align>
                  </wp:positionH>
                  <wp:positionV relativeFrom="paragraph">
                    <wp:posOffset>-274015</wp:posOffset>
                  </wp:positionV>
                  <wp:extent cx="505434" cy="460857"/>
                  <wp:effectExtent l="19050" t="0" r="8916" b="0"/>
                  <wp:wrapNone/>
                  <wp:docPr id="6" name="Imagem 1" descr="Imagem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1.jp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434" cy="460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F60758">
              <w:rPr>
                <w:rFonts w:ascii="Tahoma" w:hAnsi="Tahoma" w:cs="Tahoma"/>
                <w:b/>
                <w:noProof/>
                <w:sz w:val="28"/>
              </w:rPr>
              <w:drawing>
                <wp:anchor distT="0" distB="0" distL="114300" distR="114300" simplePos="0" relativeHeight="251661312" behindDoc="0" locked="0" layoutInCell="1" allowOverlap="1" wp14:anchorId="767A4C49" wp14:editId="4CCD926A">
                  <wp:simplePos x="0" y="0"/>
                  <wp:positionH relativeFrom="margin">
                    <wp:align>right</wp:align>
                  </wp:positionH>
                  <wp:positionV relativeFrom="paragraph">
                    <wp:posOffset>-219075</wp:posOffset>
                  </wp:positionV>
                  <wp:extent cx="946785" cy="457200"/>
                  <wp:effectExtent l="19050" t="0" r="5715" b="0"/>
                  <wp:wrapNone/>
                  <wp:docPr id="5" name="Imagem 2" descr="UA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AB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6785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F60758">
              <w:rPr>
                <w:rFonts w:ascii="Tahoma" w:hAnsi="Tahoma" w:cs="Tahoma"/>
                <w:b/>
                <w:noProof/>
                <w:sz w:val="28"/>
              </w:rPr>
              <w:drawing>
                <wp:anchor distT="0" distB="0" distL="114300" distR="114300" simplePos="0" relativeHeight="251659264" behindDoc="0" locked="0" layoutInCell="1" allowOverlap="1" wp14:anchorId="0576DD21" wp14:editId="3C0DEEB0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71145</wp:posOffset>
                  </wp:positionV>
                  <wp:extent cx="457200" cy="561975"/>
                  <wp:effectExtent l="0" t="0" r="0" b="0"/>
                  <wp:wrapNone/>
                  <wp:docPr id="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561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F60758">
              <w:rPr>
                <w:rFonts w:ascii="Tahoma" w:hAnsi="Tahoma" w:cs="Tahoma"/>
                <w:b/>
              </w:rPr>
              <w:t>UNIVERSIDADE ESTADUAL DE SANTA CRUZ – UESC</w:t>
            </w:r>
          </w:p>
          <w:p w14:paraId="32CD2653" w14:textId="77777777" w:rsidR="008E38D0" w:rsidRPr="00F60758" w:rsidRDefault="008E38D0" w:rsidP="008E38D0">
            <w:pPr>
              <w:pBdr>
                <w:bottom w:val="single" w:sz="12" w:space="1" w:color="auto"/>
              </w:pBdr>
              <w:jc w:val="center"/>
              <w:rPr>
                <w:rFonts w:ascii="Tahoma" w:hAnsi="Tahoma" w:cs="Tahoma"/>
                <w:b/>
                <w:sz w:val="16"/>
              </w:rPr>
            </w:pPr>
            <w:r w:rsidRPr="00F60758">
              <w:rPr>
                <w:rFonts w:ascii="Tahoma" w:hAnsi="Tahoma" w:cs="Tahoma"/>
                <w:b/>
                <w:sz w:val="16"/>
              </w:rPr>
              <w:t>PRÓ-REITORIA DE GRADUAÇÃO – PROGRAD</w:t>
            </w:r>
          </w:p>
          <w:p w14:paraId="03440C4E" w14:textId="77777777" w:rsidR="008E38D0" w:rsidRPr="00F60758" w:rsidRDefault="008E38D0" w:rsidP="008E38D0">
            <w:pPr>
              <w:pBdr>
                <w:bottom w:val="single" w:sz="12" w:space="1" w:color="auto"/>
              </w:pBdr>
              <w:jc w:val="center"/>
              <w:rPr>
                <w:rFonts w:ascii="Tahoma" w:hAnsi="Tahoma" w:cs="Tahoma"/>
                <w:b/>
                <w:sz w:val="16"/>
              </w:rPr>
            </w:pPr>
            <w:r w:rsidRPr="00F60758">
              <w:rPr>
                <w:rFonts w:ascii="Tahoma" w:hAnsi="Tahoma" w:cs="Tahoma"/>
                <w:b/>
                <w:sz w:val="16"/>
              </w:rPr>
              <w:t>UNIVERSIDADE ABERTA DO BRASIL – UAB</w:t>
            </w:r>
          </w:p>
          <w:p w14:paraId="6498D11E" w14:textId="77777777" w:rsidR="008E38D0" w:rsidRPr="00F60758" w:rsidRDefault="008E38D0" w:rsidP="008E38D0">
            <w:pPr>
              <w:pBdr>
                <w:bottom w:val="single" w:sz="12" w:space="1" w:color="auto"/>
              </w:pBdr>
              <w:jc w:val="center"/>
              <w:rPr>
                <w:rFonts w:ascii="Tahoma" w:hAnsi="Tahoma" w:cs="Tahoma"/>
                <w:b/>
                <w:sz w:val="16"/>
              </w:rPr>
            </w:pPr>
            <w:r w:rsidRPr="00F60758">
              <w:rPr>
                <w:rFonts w:ascii="Tahoma" w:hAnsi="Tahoma" w:cs="Tahoma"/>
                <w:b/>
                <w:sz w:val="16"/>
              </w:rPr>
              <w:t>GERÊNCIA DE SELEÇÃO E ORIENTAÇÃO – GESEOR</w:t>
            </w:r>
          </w:p>
          <w:p w14:paraId="559B625D" w14:textId="77777777" w:rsidR="00571AE8" w:rsidRPr="008E38D0" w:rsidRDefault="008E38D0" w:rsidP="008E38D0">
            <w:pPr>
              <w:pBdr>
                <w:bottom w:val="single" w:sz="12" w:space="1" w:color="auto"/>
              </w:pBdr>
              <w:jc w:val="center"/>
              <w:rPr>
                <w:rFonts w:ascii="Tahoma" w:hAnsi="Tahoma" w:cs="Tahoma"/>
                <w:sz w:val="18"/>
              </w:rPr>
            </w:pPr>
            <w:r w:rsidRPr="00F60758">
              <w:rPr>
                <w:rFonts w:ascii="Tahoma" w:hAnsi="Tahoma" w:cs="Tahoma"/>
                <w:b/>
                <w:sz w:val="16"/>
              </w:rPr>
              <w:t>NÚCLEO DE ENSINO A DISTÂNCIA - NEAD</w:t>
            </w:r>
            <w:bookmarkEnd w:id="0"/>
            <w:bookmarkEnd w:id="1"/>
          </w:p>
        </w:tc>
      </w:tr>
    </w:tbl>
    <w:p w14:paraId="78C251CC" w14:textId="77777777" w:rsidR="0058133A" w:rsidRPr="0058133A" w:rsidRDefault="008E38D0" w:rsidP="0058133A">
      <w:pPr>
        <w:shd w:val="clear" w:color="auto" w:fill="A6A6A6" w:themeFill="background1" w:themeFillShade="A6"/>
        <w:spacing w:before="240"/>
        <w:jc w:val="center"/>
        <w:rPr>
          <w:rFonts w:asciiTheme="majorHAnsi" w:hAnsiTheme="majorHAnsi"/>
          <w:b/>
          <w:sz w:val="22"/>
          <w:szCs w:val="24"/>
        </w:rPr>
      </w:pPr>
      <w:r>
        <w:rPr>
          <w:rFonts w:asciiTheme="majorHAnsi" w:hAnsiTheme="majorHAnsi"/>
          <w:b/>
          <w:sz w:val="22"/>
          <w:szCs w:val="24"/>
        </w:rPr>
        <w:t>GRADUAÇÃO EaD 2024</w:t>
      </w:r>
    </w:p>
    <w:p w14:paraId="51C8EA2E" w14:textId="77777777" w:rsidR="00C96A1E" w:rsidRPr="00535D62" w:rsidRDefault="009D0366" w:rsidP="0058133A">
      <w:pPr>
        <w:shd w:val="clear" w:color="auto" w:fill="A6A6A6" w:themeFill="background1" w:themeFillShade="A6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 xml:space="preserve">EDITAL UESC Nº </w:t>
      </w:r>
      <w:r w:rsidR="00CA0FA1">
        <w:rPr>
          <w:rFonts w:asciiTheme="majorHAnsi" w:hAnsiTheme="majorHAnsi"/>
          <w:sz w:val="18"/>
          <w:szCs w:val="24"/>
        </w:rPr>
        <w:t>2</w:t>
      </w:r>
      <w:r w:rsidR="008E38D0">
        <w:rPr>
          <w:rFonts w:asciiTheme="majorHAnsi" w:hAnsiTheme="majorHAnsi"/>
          <w:sz w:val="18"/>
          <w:szCs w:val="24"/>
        </w:rPr>
        <w:t>1</w:t>
      </w:r>
      <w:r w:rsidR="00CA0FA1">
        <w:rPr>
          <w:rFonts w:asciiTheme="majorHAnsi" w:hAnsiTheme="majorHAnsi"/>
          <w:sz w:val="18"/>
          <w:szCs w:val="24"/>
        </w:rPr>
        <w:t>9</w:t>
      </w:r>
      <w:r w:rsidR="00DB2EEA">
        <w:rPr>
          <w:rFonts w:asciiTheme="majorHAnsi" w:hAnsiTheme="majorHAnsi"/>
          <w:sz w:val="18"/>
          <w:szCs w:val="24"/>
        </w:rPr>
        <w:t>/2023</w:t>
      </w:r>
    </w:p>
    <w:p w14:paraId="23CCD648" w14:textId="77777777"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14:paraId="04454D65" w14:textId="77777777" w:rsidR="00785CBF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  <w:r w:rsidR="00785CBF">
        <w:rPr>
          <w:rFonts w:asciiTheme="majorHAnsi" w:hAnsiTheme="majorHAnsi"/>
          <w:b/>
          <w:szCs w:val="24"/>
        </w:rPr>
        <w:t xml:space="preserve"> </w:t>
      </w:r>
    </w:p>
    <w:p w14:paraId="63C75536" w14:textId="4EB740F9" w:rsidR="00355403" w:rsidRDefault="00355403" w:rsidP="00C96A1E">
      <w:pPr>
        <w:jc w:val="center"/>
        <w:rPr>
          <w:rFonts w:asciiTheme="majorHAnsi" w:hAnsiTheme="majorHAnsi"/>
          <w:b/>
          <w:szCs w:val="24"/>
        </w:rPr>
      </w:pPr>
      <w:r>
        <w:rPr>
          <w:rFonts w:asciiTheme="majorHAnsi" w:hAnsiTheme="majorHAnsi"/>
          <w:b/>
          <w:szCs w:val="24"/>
        </w:rPr>
        <w:t>Resultado Preliminar da Heteroidenficação – 2ª chamada</w:t>
      </w:r>
    </w:p>
    <w:p w14:paraId="17DCDD56" w14:textId="7773605F" w:rsidR="009130BC" w:rsidRPr="009130BC" w:rsidRDefault="009130BC" w:rsidP="00C96A1E">
      <w:pPr>
        <w:jc w:val="center"/>
        <w:rPr>
          <w:rFonts w:asciiTheme="majorHAnsi" w:hAnsiTheme="majorHAnsi"/>
          <w:b/>
          <w:sz w:val="18"/>
          <w:szCs w:val="22"/>
        </w:rPr>
      </w:pPr>
      <w:r w:rsidRPr="009130BC">
        <w:rPr>
          <w:rFonts w:asciiTheme="majorHAnsi" w:hAnsiTheme="majorHAnsi"/>
          <w:b/>
          <w:sz w:val="18"/>
          <w:szCs w:val="22"/>
        </w:rPr>
        <w:t xml:space="preserve">Edital UESC nº </w:t>
      </w:r>
      <w:r>
        <w:rPr>
          <w:rFonts w:asciiTheme="majorHAnsi" w:hAnsiTheme="majorHAnsi"/>
          <w:b/>
          <w:sz w:val="18"/>
          <w:szCs w:val="22"/>
        </w:rPr>
        <w:t xml:space="preserve"> 0</w:t>
      </w:r>
      <w:r w:rsidRPr="009130BC">
        <w:rPr>
          <w:rFonts w:asciiTheme="majorHAnsi" w:hAnsiTheme="majorHAnsi"/>
          <w:b/>
          <w:sz w:val="18"/>
          <w:szCs w:val="22"/>
        </w:rPr>
        <w:t>25/2024</w:t>
      </w:r>
    </w:p>
    <w:p w14:paraId="721B5B91" w14:textId="4BEF3B9F" w:rsidR="00355403" w:rsidRDefault="00355403" w:rsidP="00355403">
      <w:pPr>
        <w:rPr>
          <w:rFonts w:asciiTheme="majorHAnsi" w:hAnsiTheme="majorHAnsi"/>
          <w:b/>
          <w:szCs w:val="24"/>
        </w:rPr>
      </w:pPr>
    </w:p>
    <w:p w14:paraId="0C450129" w14:textId="77777777" w:rsidR="008E38D0" w:rsidRDefault="008E38D0" w:rsidP="00C96A1E">
      <w:pPr>
        <w:jc w:val="center"/>
        <w:rPr>
          <w:rFonts w:ascii="Cambria" w:hAnsi="Cambria"/>
          <w:sz w:val="22"/>
          <w:szCs w:val="22"/>
        </w:rPr>
      </w:pPr>
    </w:p>
    <w:p w14:paraId="782FF0D1" w14:textId="77777777" w:rsidR="00355403" w:rsidRPr="00535D62" w:rsidRDefault="00355403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4720"/>
        <w:gridCol w:w="709"/>
        <w:gridCol w:w="2769"/>
      </w:tblGrid>
      <w:tr w:rsidR="004E5671" w:rsidRPr="00535D62" w14:paraId="3693E697" w14:textId="77777777" w:rsidTr="00DD7230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E4A35F8" w14:textId="77777777" w:rsidR="004E5671" w:rsidRPr="00535D62" w:rsidRDefault="004E5671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urso:</w:t>
            </w:r>
          </w:p>
        </w:tc>
        <w:tc>
          <w:tcPr>
            <w:tcW w:w="81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54E27" w14:textId="77777777" w:rsidR="004E5671" w:rsidRPr="00535D62" w:rsidRDefault="004E5671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58133A" w:rsidRPr="00535D62" w14:paraId="00053936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3020013" w14:textId="77777777" w:rsidR="0058133A" w:rsidRDefault="004E5671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Polo:</w:t>
            </w:r>
          </w:p>
        </w:tc>
        <w:tc>
          <w:tcPr>
            <w:tcW w:w="81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9D535" w14:textId="77777777"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DA1A99F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3706FC2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4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C4695" w14:textId="77777777"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9ACB96B" w14:textId="77777777" w:rsidR="00C96A1E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:</w:t>
            </w:r>
          </w:p>
        </w:tc>
        <w:tc>
          <w:tcPr>
            <w:tcW w:w="2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1F7F2" w14:textId="77777777"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14:paraId="6DF52721" w14:textId="77777777" w:rsidR="00C96A1E" w:rsidRPr="00535D62" w:rsidRDefault="00C96A1E">
      <w:pPr>
        <w:rPr>
          <w:sz w:val="22"/>
        </w:rPr>
      </w:pPr>
    </w:p>
    <w:tbl>
      <w:tblPr>
        <w:tblW w:w="9609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9"/>
      </w:tblGrid>
      <w:tr w:rsidR="00C96A1E" w:rsidRPr="00535D62" w14:paraId="04420FC7" w14:textId="77777777" w:rsidTr="00CA0FA1">
        <w:trPr>
          <w:trHeight w:val="203"/>
        </w:trPr>
        <w:tc>
          <w:tcPr>
            <w:tcW w:w="9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0EB0C41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19E0917F" w14:textId="77777777" w:rsidTr="00CA0FA1">
        <w:trPr>
          <w:trHeight w:val="259"/>
        </w:trPr>
        <w:tc>
          <w:tcPr>
            <w:tcW w:w="96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40A0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86A0E15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A736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C600BF1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B296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2C426C6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6E6E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AF55195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0360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3F765F4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78CF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A514C65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EF81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29DFD4C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CB30E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0955E09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0B24F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9418FCB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55E5B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F17C757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6243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CFE4F75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7366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5B2B315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AE6BE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31E8834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CFEF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014C7AC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BDC0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D48EF76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CBDC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D6C5968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72828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55EE2A3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E9A3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B86F7F0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93298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88C92FA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E2A2CE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DAA1744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EF480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314B81CB" w14:textId="77777777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</w:t>
      </w:r>
    </w:p>
    <w:p w14:paraId="38BF066A" w14:textId="77777777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AF4B3C">
      <w:pgSz w:w="12240" w:h="15840" w:code="1"/>
      <w:pgMar w:top="567" w:right="1134" w:bottom="1135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03FE3" w14:textId="77777777" w:rsidR="00AF4B3C" w:rsidRDefault="00AF4B3C">
      <w:r>
        <w:separator/>
      </w:r>
    </w:p>
  </w:endnote>
  <w:endnote w:type="continuationSeparator" w:id="0">
    <w:p w14:paraId="6031FA39" w14:textId="77777777" w:rsidR="00AF4B3C" w:rsidRDefault="00AF4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9CA65" w14:textId="77777777" w:rsidR="00AF4B3C" w:rsidRDefault="00AF4B3C">
      <w:r>
        <w:separator/>
      </w:r>
    </w:p>
  </w:footnote>
  <w:footnote w:type="continuationSeparator" w:id="0">
    <w:p w14:paraId="45A67918" w14:textId="77777777" w:rsidR="00AF4B3C" w:rsidRDefault="00AF4B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90126673">
    <w:abstractNumId w:val="6"/>
  </w:num>
  <w:num w:numId="2" w16cid:durableId="1047989351">
    <w:abstractNumId w:val="4"/>
  </w:num>
  <w:num w:numId="3" w16cid:durableId="58328512">
    <w:abstractNumId w:val="1"/>
  </w:num>
  <w:num w:numId="4" w16cid:durableId="33502513">
    <w:abstractNumId w:val="7"/>
  </w:num>
  <w:num w:numId="5" w16cid:durableId="940727385">
    <w:abstractNumId w:val="3"/>
  </w:num>
  <w:num w:numId="6" w16cid:durableId="2097708157">
    <w:abstractNumId w:val="10"/>
  </w:num>
  <w:num w:numId="7" w16cid:durableId="1307315552">
    <w:abstractNumId w:val="0"/>
  </w:num>
  <w:num w:numId="8" w16cid:durableId="1008603443">
    <w:abstractNumId w:val="9"/>
  </w:num>
  <w:num w:numId="9" w16cid:durableId="1148939271">
    <w:abstractNumId w:val="8"/>
  </w:num>
  <w:num w:numId="10" w16cid:durableId="894589293">
    <w:abstractNumId w:val="2"/>
  </w:num>
  <w:num w:numId="11" w16cid:durableId="9084195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440FC"/>
    <w:rsid w:val="000563B9"/>
    <w:rsid w:val="00081B12"/>
    <w:rsid w:val="000867C2"/>
    <w:rsid w:val="00087135"/>
    <w:rsid w:val="000B0EBA"/>
    <w:rsid w:val="000B14A5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0348D"/>
    <w:rsid w:val="002126C8"/>
    <w:rsid w:val="00230309"/>
    <w:rsid w:val="00230498"/>
    <w:rsid w:val="002426CC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F4002"/>
    <w:rsid w:val="0031058B"/>
    <w:rsid w:val="00330D69"/>
    <w:rsid w:val="00341C49"/>
    <w:rsid w:val="00355403"/>
    <w:rsid w:val="00356E57"/>
    <w:rsid w:val="003612CF"/>
    <w:rsid w:val="00362AA1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E5671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45515"/>
    <w:rsid w:val="00662F97"/>
    <w:rsid w:val="006A3318"/>
    <w:rsid w:val="006B16DB"/>
    <w:rsid w:val="006B58D4"/>
    <w:rsid w:val="006D3954"/>
    <w:rsid w:val="006D4977"/>
    <w:rsid w:val="006D7A7D"/>
    <w:rsid w:val="006F6D39"/>
    <w:rsid w:val="0071189E"/>
    <w:rsid w:val="0072296D"/>
    <w:rsid w:val="007259ED"/>
    <w:rsid w:val="00767250"/>
    <w:rsid w:val="00785CBF"/>
    <w:rsid w:val="007957D2"/>
    <w:rsid w:val="007A0E2E"/>
    <w:rsid w:val="007C3364"/>
    <w:rsid w:val="007C6251"/>
    <w:rsid w:val="007D26DE"/>
    <w:rsid w:val="007D7E99"/>
    <w:rsid w:val="007F51F8"/>
    <w:rsid w:val="008049CB"/>
    <w:rsid w:val="00823294"/>
    <w:rsid w:val="00825FAF"/>
    <w:rsid w:val="0089544F"/>
    <w:rsid w:val="008A5166"/>
    <w:rsid w:val="008C1215"/>
    <w:rsid w:val="008E2D54"/>
    <w:rsid w:val="008E32A3"/>
    <w:rsid w:val="008E38D0"/>
    <w:rsid w:val="00900BBE"/>
    <w:rsid w:val="00903DA5"/>
    <w:rsid w:val="009130BC"/>
    <w:rsid w:val="00947FA3"/>
    <w:rsid w:val="009540D5"/>
    <w:rsid w:val="00962077"/>
    <w:rsid w:val="00966DFC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B04"/>
    <w:rsid w:val="00A83195"/>
    <w:rsid w:val="00A96BD1"/>
    <w:rsid w:val="00AA3339"/>
    <w:rsid w:val="00AD115B"/>
    <w:rsid w:val="00AD2DEB"/>
    <w:rsid w:val="00AD69D2"/>
    <w:rsid w:val="00AF4B3C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BE3390"/>
    <w:rsid w:val="00C21CB5"/>
    <w:rsid w:val="00C375D7"/>
    <w:rsid w:val="00C43AF8"/>
    <w:rsid w:val="00C96A1E"/>
    <w:rsid w:val="00CA0FA1"/>
    <w:rsid w:val="00CA5AD9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A43FF"/>
    <w:rsid w:val="00DB2EEA"/>
    <w:rsid w:val="00DC6126"/>
    <w:rsid w:val="00DD3AFE"/>
    <w:rsid w:val="00DF6C56"/>
    <w:rsid w:val="00E0100E"/>
    <w:rsid w:val="00E115FA"/>
    <w:rsid w:val="00E11C0E"/>
    <w:rsid w:val="00E32867"/>
    <w:rsid w:val="00EA097A"/>
    <w:rsid w:val="00EA306E"/>
    <w:rsid w:val="00EA53FC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16100C"/>
  <w15:docId w15:val="{4C739B54-3691-4754-94C3-75CB594F0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5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Yasmim Moreira Farias</cp:lastModifiedBy>
  <cp:revision>13</cp:revision>
  <cp:lastPrinted>2017-03-16T16:20:00Z</cp:lastPrinted>
  <dcterms:created xsi:type="dcterms:W3CDTF">2023-05-17T11:18:00Z</dcterms:created>
  <dcterms:modified xsi:type="dcterms:W3CDTF">2024-04-03T18:57:00Z</dcterms:modified>
</cp:coreProperties>
</file>